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D04" w:rsidRPr="00AA62D3" w:rsidRDefault="006E6D04" w:rsidP="00BB7E6E">
      <w:pPr>
        <w:spacing w:before="0"/>
        <w:ind w:firstLine="720"/>
        <w:jc w:val="center"/>
        <w:rPr>
          <w:b/>
          <w:sz w:val="32"/>
          <w:szCs w:val="32"/>
        </w:rPr>
      </w:pPr>
      <w:r w:rsidRPr="00AA62D3">
        <w:rPr>
          <w:b/>
          <w:sz w:val="32"/>
          <w:szCs w:val="32"/>
        </w:rPr>
        <w:t>ĐẠI HỌC BÁCH KHOA</w:t>
      </w:r>
    </w:p>
    <w:p w:rsidR="006E6D04" w:rsidRDefault="00AE6711" w:rsidP="00BB7E6E">
      <w:pPr>
        <w:spacing w:before="0"/>
        <w:ind w:firstLine="720"/>
        <w:jc w:val="center"/>
        <w:rPr>
          <w:b/>
          <w:sz w:val="32"/>
        </w:rPr>
      </w:pPr>
      <w:r>
        <w:rPr>
          <w:b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1720215</wp:posOffset>
                </wp:positionH>
                <wp:positionV relativeFrom="paragraph">
                  <wp:posOffset>230505</wp:posOffset>
                </wp:positionV>
                <wp:extent cx="2657475" cy="0"/>
                <wp:effectExtent l="9525" t="9525" r="9525" b="9525"/>
                <wp:wrapNone/>
                <wp:docPr id="1" name="AutoShape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5747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none" w="med" len="med"/>
                          <a:tailEnd type="non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5CD3E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7" o:spid="_x0000_s1026" type="#_x0000_t32" style="position:absolute;margin-left:135.45pt;margin-top:18.15pt;width:209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"/>
            </w:pict>
          </mc:Fallback>
        </mc:AlternateContent>
      </w:r>
      <w:r w:rsidR="006E6D04" w:rsidRPr="00AA62D3">
        <w:rPr>
          <w:b/>
          <w:sz w:val="32"/>
          <w:szCs w:val="32"/>
        </w:rPr>
        <w:t>KHOA CÔNG NGHỆ THÔNG TIN</w:t>
      </w:r>
    </w:p>
    <w:p w:rsidR="00BB7E6E" w:rsidRDefault="00AE6711" w:rsidP="00684341">
      <w:bookmarkStart w:id="0" w:name="_Toc493750743"/>
      <w:bookmarkStart w:id="1" w:name="_Toc493750862"/>
      <w:bookmarkStart w:id="2" w:name="_Toc504624775"/>
      <w:r w:rsidRPr="00AA62D3">
        <w:rPr>
          <w:noProof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679700</wp:posOffset>
            </wp:positionH>
            <wp:positionV relativeFrom="paragraph">
              <wp:posOffset>194945</wp:posOffset>
            </wp:positionV>
            <wp:extent cx="685800" cy="685800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bookmarkEnd w:id="1"/>
      <w:bookmarkEnd w:id="2"/>
    </w:p>
    <w:p w:rsidR="00BB7E6E" w:rsidRDefault="00BB7E6E" w:rsidP="00684341"/>
    <w:p w:rsidR="00BB7E6E" w:rsidRPr="00BB7E6E" w:rsidRDefault="00BB7E6E" w:rsidP="00BB7E6E"/>
    <w:p w:rsidR="00BB7E6E" w:rsidRPr="00BB7E6E" w:rsidRDefault="00BB7E6E" w:rsidP="00BB7E6E"/>
    <w:p w:rsidR="00684341" w:rsidRDefault="00684341" w:rsidP="00BB7E6E">
      <w:pPr>
        <w:ind w:firstLine="0"/>
        <w:jc w:val="center"/>
        <w:rPr>
          <w:b/>
          <w:sz w:val="52"/>
        </w:rPr>
      </w:pPr>
    </w:p>
    <w:p w:rsidR="00684341" w:rsidRDefault="00684341" w:rsidP="00BB7E6E">
      <w:pPr>
        <w:ind w:firstLine="0"/>
        <w:jc w:val="center"/>
        <w:rPr>
          <w:b/>
          <w:sz w:val="52"/>
        </w:rPr>
      </w:pPr>
    </w:p>
    <w:p w:rsidR="006E6D04" w:rsidRPr="00BB7E6E" w:rsidRDefault="006E6D04" w:rsidP="00BB7E6E">
      <w:pPr>
        <w:ind w:firstLine="0"/>
        <w:jc w:val="center"/>
        <w:rPr>
          <w:b/>
          <w:sz w:val="24"/>
        </w:rPr>
      </w:pPr>
      <w:r w:rsidRPr="00BB7E6E">
        <w:rPr>
          <w:b/>
          <w:sz w:val="52"/>
        </w:rPr>
        <w:t>ĐỒ ÁN</w:t>
      </w:r>
    </w:p>
    <w:p w:rsidR="006E6D04" w:rsidRPr="00CA714B" w:rsidRDefault="00CA714B" w:rsidP="00BB7E6E">
      <w:pPr>
        <w:ind w:firstLine="0"/>
        <w:jc w:val="center"/>
        <w:rPr>
          <w:sz w:val="48"/>
          <w:szCs w:val="68"/>
        </w:rPr>
      </w:pPr>
      <w:r w:rsidRPr="00CA714B">
        <w:rPr>
          <w:b/>
          <w:sz w:val="48"/>
          <w:szCs w:val="68"/>
        </w:rPr>
        <w:t xml:space="preserve">GIẢI THUẬT </w:t>
      </w:r>
      <w:r w:rsidR="00407C39">
        <w:rPr>
          <w:b/>
          <w:sz w:val="48"/>
          <w:szCs w:val="68"/>
        </w:rPr>
        <w:t>VÀ LẬP TRÌNH</w:t>
      </w:r>
    </w:p>
    <w:p w:rsidR="001F6888" w:rsidRPr="001F6888" w:rsidRDefault="00547E49" w:rsidP="00BB7E6E">
      <w:pPr>
        <w:spacing w:before="240"/>
        <w:ind w:firstLine="0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Đề tài X</w:t>
      </w:r>
      <w:r w:rsidR="001F6888" w:rsidRPr="001F6888">
        <w:rPr>
          <w:b/>
          <w:sz w:val="36"/>
          <w:szCs w:val="36"/>
        </w:rPr>
        <w:t xml:space="preserve">: </w:t>
      </w:r>
      <w:r>
        <w:rPr>
          <w:b/>
          <w:sz w:val="36"/>
          <w:szCs w:val="36"/>
        </w:rPr>
        <w:t>YYY</w:t>
      </w:r>
    </w:p>
    <w:p w:rsidR="006E6D04" w:rsidRDefault="006E6D04" w:rsidP="00BB7E6E">
      <w:pPr>
        <w:tabs>
          <w:tab w:val="left" w:pos="2730"/>
          <w:tab w:val="left" w:pos="3770"/>
        </w:tabs>
        <w:spacing w:before="3120"/>
        <w:rPr>
          <w:b/>
        </w:rPr>
      </w:pPr>
      <w:r>
        <w:rPr>
          <w:b/>
          <w:sz w:val="64"/>
          <w:szCs w:val="64"/>
        </w:rPr>
        <w:tab/>
      </w:r>
      <w:r w:rsidR="003F4BFD">
        <w:rPr>
          <w:b/>
        </w:rPr>
        <w:t>GIẢNG VIÊN HƯỚNG DẪN</w:t>
      </w:r>
      <w:r>
        <w:rPr>
          <w:b/>
        </w:rPr>
        <w:t xml:space="preserve">:  </w:t>
      </w:r>
    </w:p>
    <w:p w:rsidR="003F4BFD" w:rsidRDefault="003F4BFD" w:rsidP="003F4BFD">
      <w:pPr>
        <w:tabs>
          <w:tab w:val="left" w:pos="2730"/>
          <w:tab w:val="left" w:pos="3770"/>
        </w:tabs>
        <w:rPr>
          <w:b/>
        </w:rPr>
      </w:pPr>
      <w:r>
        <w:rPr>
          <w:b/>
        </w:rPr>
        <w:tab/>
        <w:t>SINH VIÊN THỰC HIỆN</w:t>
      </w:r>
      <w:r w:rsidR="006E6D04">
        <w:rPr>
          <w:b/>
        </w:rPr>
        <w:t xml:space="preserve">:  </w:t>
      </w:r>
    </w:p>
    <w:p w:rsidR="006E6D04" w:rsidRDefault="003F4BFD" w:rsidP="003F4BFD">
      <w:pPr>
        <w:tabs>
          <w:tab w:val="left" w:pos="2730"/>
          <w:tab w:val="left" w:pos="3240"/>
          <w:tab w:val="left" w:pos="3770"/>
        </w:tabs>
        <w:rPr>
          <w:b/>
        </w:rPr>
      </w:pPr>
      <w:r>
        <w:rPr>
          <w:b/>
        </w:rPr>
        <w:tab/>
      </w:r>
      <w:r>
        <w:rPr>
          <w:b/>
        </w:rPr>
        <w:tab/>
        <w:t xml:space="preserve">Tên sinh viên 1 </w:t>
      </w:r>
      <w:r>
        <w:rPr>
          <w:b/>
        </w:rPr>
        <w:tab/>
      </w:r>
      <w:r>
        <w:rPr>
          <w:b/>
        </w:rPr>
        <w:tab/>
        <w:t>LỚP</w:t>
      </w:r>
      <w:r w:rsidR="00547E49">
        <w:rPr>
          <w:b/>
        </w:rPr>
        <w:t>:</w:t>
      </w:r>
      <w:r>
        <w:rPr>
          <w:b/>
        </w:rPr>
        <w:t xml:space="preserve"> XXX </w:t>
      </w:r>
      <w:r w:rsidR="00547E49">
        <w:rPr>
          <w:b/>
        </w:rPr>
        <w:t xml:space="preserve">  </w:t>
      </w:r>
      <w:r>
        <w:rPr>
          <w:b/>
        </w:rPr>
        <w:t>NHÓM</w:t>
      </w:r>
      <w:r w:rsidR="00547E49">
        <w:rPr>
          <w:b/>
        </w:rPr>
        <w:t>:</w:t>
      </w:r>
      <w:r>
        <w:rPr>
          <w:b/>
        </w:rPr>
        <w:t xml:space="preserve"> YYY</w:t>
      </w:r>
      <w:r w:rsidR="00547E49">
        <w:rPr>
          <w:b/>
        </w:rPr>
        <w:t xml:space="preserve">  </w:t>
      </w:r>
    </w:p>
    <w:p w:rsidR="003F4BFD" w:rsidRDefault="003F4BFD" w:rsidP="003F4BFD">
      <w:pPr>
        <w:tabs>
          <w:tab w:val="left" w:pos="2730"/>
          <w:tab w:val="left" w:pos="3240"/>
          <w:tab w:val="left" w:pos="3770"/>
        </w:tabs>
        <w:rPr>
          <w:b/>
        </w:rPr>
      </w:pPr>
      <w:r>
        <w:rPr>
          <w:b/>
        </w:rPr>
        <w:tab/>
      </w:r>
      <w:r>
        <w:rPr>
          <w:b/>
        </w:rPr>
        <w:tab/>
        <w:t xml:space="preserve">Tên sinh viên 2 </w:t>
      </w:r>
      <w:r>
        <w:rPr>
          <w:b/>
        </w:rPr>
        <w:tab/>
      </w:r>
      <w:r>
        <w:rPr>
          <w:b/>
        </w:rPr>
        <w:tab/>
        <w:t xml:space="preserve">LỚP: XXX   NHÓM: YYY  </w:t>
      </w:r>
    </w:p>
    <w:p w:rsidR="00547E49" w:rsidRDefault="00547E49" w:rsidP="006E6D04">
      <w:pPr>
        <w:tabs>
          <w:tab w:val="left" w:pos="2730"/>
          <w:tab w:val="left" w:pos="3770"/>
        </w:tabs>
        <w:rPr>
          <w:b/>
        </w:rPr>
      </w:pPr>
    </w:p>
    <w:p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:rsidR="00BB7E6E" w:rsidRDefault="00BB7E6E" w:rsidP="006E6D04">
      <w:pPr>
        <w:tabs>
          <w:tab w:val="left" w:pos="2730"/>
          <w:tab w:val="left" w:pos="3770"/>
        </w:tabs>
        <w:rPr>
          <w:b/>
        </w:rPr>
      </w:pPr>
    </w:p>
    <w:p w:rsidR="00BB7E6E" w:rsidRDefault="00BB7E6E" w:rsidP="00547E49">
      <w:pPr>
        <w:jc w:val="center"/>
        <w:rPr>
          <w:b/>
          <w:sz w:val="32"/>
          <w:szCs w:val="32"/>
        </w:rPr>
      </w:pPr>
    </w:p>
    <w:p w:rsidR="00547E49" w:rsidRPr="00BB7E6E" w:rsidRDefault="00547E49" w:rsidP="00BB7E6E">
      <w:pPr>
        <w:jc w:val="center"/>
        <w:rPr>
          <w:b/>
        </w:rPr>
      </w:pPr>
      <w:r w:rsidRPr="00BB7E6E">
        <w:rPr>
          <w:b/>
        </w:rPr>
        <w:t>Đà Nẵng</w:t>
      </w:r>
      <w:r w:rsidR="00D56DDC">
        <w:rPr>
          <w:b/>
        </w:rPr>
        <w:t>, XX/20</w:t>
      </w:r>
      <w:r w:rsidR="00684341">
        <w:rPr>
          <w:b/>
        </w:rPr>
        <w:t>20</w:t>
      </w:r>
    </w:p>
    <w:p w:rsidR="005D39AA" w:rsidRDefault="005D39AA" w:rsidP="00353495">
      <w:pPr>
        <w:pStyle w:val="1-phan"/>
        <w:numPr>
          <w:ilvl w:val="0"/>
          <w:numId w:val="0"/>
        </w:numPr>
        <w:jc w:val="center"/>
        <w:sectPr w:rsidR="005D39AA" w:rsidSect="00BB7E6E">
          <w:footerReference w:type="default" r:id="rId8"/>
          <w:type w:val="continuous"/>
          <w:pgSz w:w="11909" w:h="16834" w:code="9"/>
          <w:pgMar w:top="1134" w:right="1134" w:bottom="1134" w:left="1701" w:header="720" w:footer="720" w:gutter="0"/>
          <w:pgBorders w:display="firstPage">
            <w:top w:val="twistedLines1" w:sz="13" w:space="1" w:color="auto"/>
            <w:left w:val="twistedLines1" w:sz="13" w:space="1" w:color="auto"/>
            <w:bottom w:val="twistedLines1" w:sz="13" w:space="1" w:color="auto"/>
            <w:right w:val="twistedLines1" w:sz="13" w:space="1" w:color="auto"/>
          </w:pgBorders>
          <w:cols w:space="720"/>
          <w:docGrid w:linePitch="360"/>
        </w:sectPr>
      </w:pPr>
    </w:p>
    <w:p w:rsidR="00496449" w:rsidRDefault="00660F0C" w:rsidP="00BB7E6E">
      <w:pPr>
        <w:pStyle w:val="Title"/>
      </w:pPr>
      <w:bookmarkStart w:id="3" w:name="_Toc48908442"/>
      <w:r w:rsidRPr="00660F0C">
        <w:lastRenderedPageBreak/>
        <w:t>MỤC LỤC</w:t>
      </w:r>
      <w:bookmarkEnd w:id="3"/>
    </w:p>
    <w:p w:rsidR="00684341" w:rsidRDefault="00496449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t "1-phan,1,2-LAMA,2,3-MUCNHO,3" </w:instrText>
      </w:r>
      <w:r>
        <w:fldChar w:fldCharType="separate"/>
      </w:r>
      <w:hyperlink w:anchor="_Toc48908442" w:history="1">
        <w:r w:rsidR="00684341" w:rsidRPr="00177E2D">
          <w:rPr>
            <w:rStyle w:val="Hyperlink"/>
            <w:noProof/>
          </w:rPr>
          <w:t>MỤC LỤC</w:t>
        </w:r>
        <w:r w:rsidR="00684341">
          <w:rPr>
            <w:noProof/>
            <w:webHidden/>
          </w:rPr>
          <w:tab/>
        </w:r>
        <w:r w:rsidR="00684341">
          <w:rPr>
            <w:noProof/>
            <w:webHidden/>
          </w:rPr>
          <w:fldChar w:fldCharType="begin"/>
        </w:r>
        <w:r w:rsidR="00684341">
          <w:rPr>
            <w:noProof/>
            <w:webHidden/>
          </w:rPr>
          <w:instrText xml:space="preserve"> PAGEREF _Toc48908442 \h </w:instrText>
        </w:r>
        <w:r w:rsidR="00684341">
          <w:rPr>
            <w:noProof/>
            <w:webHidden/>
          </w:rPr>
        </w:r>
        <w:r w:rsidR="00684341">
          <w:rPr>
            <w:noProof/>
            <w:webHidden/>
          </w:rPr>
          <w:fldChar w:fldCharType="separate"/>
        </w:r>
        <w:r w:rsidR="00684341">
          <w:rPr>
            <w:noProof/>
            <w:webHidden/>
          </w:rPr>
          <w:t>i</w:t>
        </w:r>
        <w:r w:rsidR="00684341"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3" w:history="1">
        <w:r w:rsidRPr="00177E2D">
          <w:rPr>
            <w:rStyle w:val="Hyperlink"/>
            <w:noProof/>
          </w:rPr>
          <w:t>LỜI MỞ ĐẦ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4" w:history="1">
        <w:r w:rsidRPr="00177E2D">
          <w:rPr>
            <w:rStyle w:val="Hyperlink"/>
            <w:noProof/>
          </w:rPr>
          <w:t>DANH MỤC HÌNH V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tabs>
          <w:tab w:val="left" w:pos="10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5" w:history="1">
        <w:r w:rsidRPr="00177E2D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GIỚI THIỆU ĐỀ TÀ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tabs>
          <w:tab w:val="left" w:pos="10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6" w:history="1">
        <w:r w:rsidRPr="00177E2D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7" w:history="1">
        <w:r w:rsidRPr="00177E2D">
          <w:rPr>
            <w:rStyle w:val="Hyperlink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Ý tưở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8" w:history="1">
        <w:r w:rsidRPr="00177E2D">
          <w:rPr>
            <w:rStyle w:val="Hyperlink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Cơ sở lý thuyế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tabs>
          <w:tab w:val="left" w:pos="10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49" w:history="1">
        <w:r w:rsidRPr="00177E2D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TỔ CHỨC CẤU TRÚC DỮ LIỆU VÀ THUẬT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0" w:history="1">
        <w:r w:rsidRPr="00177E2D">
          <w:rPr>
            <w:rStyle w:val="Hyperlink"/>
            <w:noProof/>
          </w:rPr>
          <w:t>3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Phát biểu bài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1" w:history="1">
        <w:r w:rsidRPr="00177E2D">
          <w:rPr>
            <w:rStyle w:val="Hyperlink"/>
            <w:noProof/>
          </w:rPr>
          <w:t>3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Cấu trúc dữ liệ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2" w:history="1">
        <w:r w:rsidRPr="00177E2D">
          <w:rPr>
            <w:rStyle w:val="Hyperlink"/>
            <w:noProof/>
          </w:rPr>
          <w:t>3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Thuật toá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tabs>
          <w:tab w:val="left" w:pos="10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3" w:history="1">
        <w:r w:rsidRPr="00177E2D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CHƯƠNG TRÌNH VÀ 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4" w:history="1">
        <w:r w:rsidRPr="00177E2D">
          <w:rPr>
            <w:rStyle w:val="Hyperlink"/>
            <w:noProof/>
          </w:rPr>
          <w:t>4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Tổ chức chương trì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5" w:history="1">
        <w:r w:rsidRPr="00177E2D">
          <w:rPr>
            <w:rStyle w:val="Hyperlink"/>
            <w:noProof/>
          </w:rPr>
          <w:t>4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Ngôn ngữ cài đặ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6" w:history="1">
        <w:r w:rsidRPr="00177E2D">
          <w:rPr>
            <w:rStyle w:val="Hyperlink"/>
            <w:noProof/>
          </w:rPr>
          <w:t>4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Kết quả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3"/>
        <w:tabs>
          <w:tab w:val="left" w:pos="18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7" w:history="1">
        <w:r w:rsidRPr="00177E2D">
          <w:rPr>
            <w:rStyle w:val="Hyperlink"/>
            <w:noProof/>
          </w:rPr>
          <w:t>4.3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Giao diện chính của chương trì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3"/>
        <w:tabs>
          <w:tab w:val="left" w:pos="18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8" w:history="1">
        <w:r w:rsidRPr="00177E2D">
          <w:rPr>
            <w:rStyle w:val="Hyperlink"/>
            <w:noProof/>
          </w:rPr>
          <w:t>4.3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Kết quả thực thi của chương trìn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3"/>
        <w:tabs>
          <w:tab w:val="left" w:pos="1892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59" w:history="1">
        <w:r w:rsidRPr="00177E2D">
          <w:rPr>
            <w:rStyle w:val="Hyperlink"/>
            <w:noProof/>
          </w:rPr>
          <w:t>4.3.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Nhận xé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tabs>
          <w:tab w:val="left" w:pos="10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60" w:history="1">
        <w:r w:rsidRPr="00177E2D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KẾT LUẬN VÀ 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61" w:history="1">
        <w:r w:rsidRPr="00177E2D">
          <w:rPr>
            <w:rStyle w:val="Hyperlink"/>
            <w:noProof/>
          </w:rPr>
          <w:t>5.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Kết luậ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2"/>
        <w:tabs>
          <w:tab w:val="left" w:pos="1540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62" w:history="1">
        <w:r w:rsidRPr="00177E2D">
          <w:rPr>
            <w:rStyle w:val="Hyperlink"/>
            <w:noProof/>
          </w:rPr>
          <w:t>5.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177E2D">
          <w:rPr>
            <w:rStyle w:val="Hyperlink"/>
            <w:noProof/>
          </w:rPr>
          <w:t>Hướng phát triể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684341" w:rsidRDefault="00684341">
      <w:pPr>
        <w:pStyle w:val="TOC1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48908463" w:history="1">
        <w:r w:rsidRPr="00177E2D">
          <w:rPr>
            <w:rStyle w:val="Hyperlink"/>
            <w:noProof/>
          </w:rPr>
          <w:t>TÀI LIỆU THAM KH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08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96449" w:rsidRDefault="00496449" w:rsidP="00496449">
      <w:pPr>
        <w:pStyle w:val="0-NDUNG"/>
      </w:pPr>
      <w:r>
        <w:fldChar w:fldCharType="end"/>
      </w:r>
    </w:p>
    <w:p w:rsidR="00D56DDC" w:rsidRDefault="00496449" w:rsidP="00D56DDC">
      <w:pPr>
        <w:pStyle w:val="Title"/>
      </w:pPr>
      <w:r>
        <w:br w:type="page"/>
      </w:r>
      <w:bookmarkStart w:id="4" w:name="_Toc48908443"/>
      <w:r w:rsidR="00D56DDC">
        <w:lastRenderedPageBreak/>
        <w:t>LỜI MỞ ĐẦU</w:t>
      </w:r>
      <w:bookmarkEnd w:id="4"/>
    </w:p>
    <w:p w:rsidR="00D56DDC" w:rsidRDefault="00D56DDC" w:rsidP="00D56DDC">
      <w:pPr>
        <w:pStyle w:val="0-NDUNG"/>
      </w:pPr>
    </w:p>
    <w:p w:rsidR="00D56DDC" w:rsidRDefault="00D56DDC" w:rsidP="00684341"/>
    <w:p w:rsidR="00496449" w:rsidRPr="00496449" w:rsidRDefault="00D56DDC" w:rsidP="00BB7E6E">
      <w:pPr>
        <w:pStyle w:val="Title"/>
      </w:pPr>
      <w:r w:rsidRPr="00D56DDC">
        <w:br w:type="page"/>
      </w:r>
      <w:bookmarkStart w:id="5" w:name="_Toc48908444"/>
      <w:r w:rsidR="00BE4834">
        <w:lastRenderedPageBreak/>
        <w:t>DANH MỤC HÌNH VẼ</w:t>
      </w:r>
      <w:bookmarkEnd w:id="5"/>
    </w:p>
    <w:p w:rsidR="004935B8" w:rsidRPr="00573B0D" w:rsidRDefault="00466B95" w:rsidP="00573B0D">
      <w:pPr>
        <w:pStyle w:val="0-NDUNG"/>
        <w:rPr>
          <w:highlight w:val="lightGray"/>
        </w:rPr>
      </w:pPr>
      <w:r>
        <w:fldChar w:fldCharType="begin"/>
      </w:r>
      <w:r>
        <w:instrText xml:space="preserve"> TOC \h \z \t "4-HINH" \c </w:instrText>
      </w:r>
      <w:r>
        <w:fldChar w:fldCharType="separate"/>
      </w:r>
      <w:r w:rsidR="00BE4834">
        <w:rPr>
          <w:noProof/>
        </w:rPr>
        <w:t>No table of figures entries found.</w:t>
      </w:r>
      <w:r>
        <w:rPr>
          <w:noProof/>
        </w:rPr>
        <w:fldChar w:fldCharType="end"/>
      </w:r>
    </w:p>
    <w:p w:rsidR="00D56DDC" w:rsidRDefault="00D56DDC" w:rsidP="00BC535B">
      <w:pPr>
        <w:pStyle w:val="Heading1"/>
        <w:sectPr w:rsidR="00D56DDC" w:rsidSect="00D56DDC">
          <w:headerReference w:type="default" r:id="rId9"/>
          <w:footerReference w:type="default" r:id="rId10"/>
          <w:pgSz w:w="11909" w:h="16834" w:code="9"/>
          <w:pgMar w:top="1138" w:right="1138" w:bottom="1138" w:left="1699" w:header="720" w:footer="432" w:gutter="0"/>
          <w:pgNumType w:fmt="lowerRoman" w:start="1"/>
          <w:cols w:space="720"/>
          <w:docGrid w:linePitch="360"/>
        </w:sectPr>
      </w:pPr>
    </w:p>
    <w:p w:rsidR="00D6345B" w:rsidRDefault="00660F0C" w:rsidP="00BC535B">
      <w:pPr>
        <w:pStyle w:val="Heading1"/>
      </w:pPr>
      <w:bookmarkStart w:id="6" w:name="_Toc48908445"/>
      <w:r w:rsidRPr="00496449">
        <w:lastRenderedPageBreak/>
        <w:t>GIỚI THIỆU ĐỀ TÀI</w:t>
      </w:r>
      <w:bookmarkEnd w:id="6"/>
    </w:p>
    <w:p w:rsidR="00BE4834" w:rsidRDefault="00BE4834" w:rsidP="00BC535B">
      <w:pPr>
        <w:rPr>
          <w:rStyle w:val="apple-converted-space"/>
        </w:rPr>
      </w:pPr>
    </w:p>
    <w:p w:rsidR="00024CAC" w:rsidRPr="00D56DDC" w:rsidRDefault="00024CAC" w:rsidP="00BC535B">
      <w:pPr>
        <w:pStyle w:val="Heading1"/>
      </w:pPr>
      <w:bookmarkStart w:id="7" w:name="_Toc48908446"/>
      <w:r w:rsidRPr="00D56DDC">
        <w:t>CƠ SỞ LÝ THUYẾT</w:t>
      </w:r>
      <w:bookmarkEnd w:id="7"/>
    </w:p>
    <w:p w:rsidR="008F2F0B" w:rsidRDefault="008F2F0B" w:rsidP="00D56DDC">
      <w:pPr>
        <w:pStyle w:val="Heading2"/>
        <w:rPr>
          <w:rStyle w:val="apple-converted-space"/>
        </w:rPr>
      </w:pPr>
      <w:bookmarkStart w:id="8" w:name="_Toc48908447"/>
      <w:r>
        <w:rPr>
          <w:rStyle w:val="apple-converted-space"/>
        </w:rPr>
        <w:t xml:space="preserve">Ý </w:t>
      </w:r>
      <w:r w:rsidRPr="00D56DDC">
        <w:rPr>
          <w:rStyle w:val="apple-converted-space"/>
        </w:rPr>
        <w:t>tưởng</w:t>
      </w:r>
      <w:bookmarkEnd w:id="8"/>
    </w:p>
    <w:p w:rsidR="00024CAC" w:rsidRDefault="00024CAC" w:rsidP="00BC535B">
      <w:pPr>
        <w:rPr>
          <w:rStyle w:val="apple-converted-space"/>
        </w:rPr>
      </w:pPr>
    </w:p>
    <w:p w:rsidR="00024CAC" w:rsidRDefault="00024CAC" w:rsidP="00BC535B">
      <w:pPr>
        <w:pStyle w:val="Heading2"/>
        <w:rPr>
          <w:rStyle w:val="apple-converted-space"/>
        </w:rPr>
      </w:pPr>
      <w:bookmarkStart w:id="9" w:name="_Toc48908448"/>
      <w:r>
        <w:rPr>
          <w:rStyle w:val="apple-converted-space"/>
        </w:rPr>
        <w:t>Cơ sở lý thuyết</w:t>
      </w:r>
      <w:bookmarkEnd w:id="9"/>
    </w:p>
    <w:p w:rsidR="00353495" w:rsidRDefault="00353495" w:rsidP="00D02B70">
      <w:pPr>
        <w:tabs>
          <w:tab w:val="left" w:pos="3960"/>
        </w:tabs>
      </w:pPr>
    </w:p>
    <w:p w:rsidR="00353495" w:rsidRDefault="00547E49" w:rsidP="00BC535B">
      <w:pPr>
        <w:pStyle w:val="Heading1"/>
      </w:pPr>
      <w:bookmarkStart w:id="10" w:name="_Toc48908449"/>
      <w:r>
        <w:t xml:space="preserve">TỔ CHỨC </w:t>
      </w:r>
      <w:r w:rsidR="00383BD1">
        <w:t>CẤU TRÚC DỮ LIỆU VÀ THUẬT TOÁN</w:t>
      </w:r>
      <w:bookmarkEnd w:id="10"/>
    </w:p>
    <w:p w:rsidR="00806045" w:rsidRPr="00D56DDC" w:rsidRDefault="00D83067" w:rsidP="00BC535B">
      <w:pPr>
        <w:pStyle w:val="Heading2"/>
        <w:rPr>
          <w:rStyle w:val="apple-converted-space"/>
        </w:rPr>
      </w:pPr>
      <w:bookmarkStart w:id="11" w:name="_Toc48908450"/>
      <w:r w:rsidRPr="00D56DDC">
        <w:rPr>
          <w:rStyle w:val="apple-converted-space"/>
        </w:rPr>
        <w:t>Phát biểu</w:t>
      </w:r>
      <w:r w:rsidR="00806045" w:rsidRPr="00D56DDC">
        <w:rPr>
          <w:rStyle w:val="apple-converted-space"/>
        </w:rPr>
        <w:t xml:space="preserve"> bài toán</w:t>
      </w:r>
      <w:bookmarkEnd w:id="11"/>
    </w:p>
    <w:p w:rsidR="00DA0280" w:rsidRDefault="00547E49" w:rsidP="00BC535B">
      <w:r>
        <w:t>Mô tả đầu vào (Input) và đầu ra (Output)</w:t>
      </w:r>
    </w:p>
    <w:p w:rsidR="00DA0280" w:rsidRPr="00D56DDC" w:rsidRDefault="00DA0280" w:rsidP="00BC535B">
      <w:pPr>
        <w:pStyle w:val="Heading2"/>
        <w:rPr>
          <w:rStyle w:val="apple-converted-space"/>
        </w:rPr>
      </w:pPr>
      <w:bookmarkStart w:id="12" w:name="_Toc48908451"/>
      <w:r w:rsidRPr="00D56DDC">
        <w:rPr>
          <w:rStyle w:val="apple-converted-space"/>
        </w:rPr>
        <w:t>Cấu trúc dữ liệu</w:t>
      </w:r>
      <w:bookmarkEnd w:id="12"/>
    </w:p>
    <w:p w:rsidR="00EA3F09" w:rsidRDefault="00EA3F09" w:rsidP="004A0FFA">
      <w:pPr>
        <w:pStyle w:val="0-NDUNG"/>
        <w:ind w:left="720" w:firstLine="0"/>
      </w:pPr>
    </w:p>
    <w:p w:rsidR="004A0FFA" w:rsidRPr="00D56DDC" w:rsidRDefault="003D574F" w:rsidP="00BC535B">
      <w:pPr>
        <w:pStyle w:val="Heading2"/>
        <w:rPr>
          <w:rStyle w:val="apple-converted-space"/>
        </w:rPr>
      </w:pPr>
      <w:bookmarkStart w:id="13" w:name="_Toc48908452"/>
      <w:r w:rsidRPr="00D56DDC">
        <w:rPr>
          <w:rStyle w:val="apple-converted-space"/>
        </w:rPr>
        <w:t>Thuật toán</w:t>
      </w:r>
      <w:bookmarkEnd w:id="13"/>
    </w:p>
    <w:p w:rsidR="000A5458" w:rsidRDefault="00547E49" w:rsidP="00684341">
      <w:r>
        <w:t>Trình bày các thuật toán và phân tích độ phức tạp của các thuật toán.</w:t>
      </w:r>
    </w:p>
    <w:p w:rsidR="000A5458" w:rsidRDefault="000A5458" w:rsidP="00BC535B">
      <w:pPr>
        <w:pStyle w:val="Heading1"/>
      </w:pPr>
      <w:bookmarkStart w:id="14" w:name="_Toc48908453"/>
      <w:r>
        <w:t>CHƯƠNG TRÌNH VÀ KẾT QUẢ</w:t>
      </w:r>
      <w:bookmarkEnd w:id="14"/>
    </w:p>
    <w:p w:rsidR="000A5458" w:rsidRPr="00D56DDC" w:rsidRDefault="000A5458" w:rsidP="00BC535B">
      <w:pPr>
        <w:pStyle w:val="Heading2"/>
        <w:rPr>
          <w:rStyle w:val="apple-converted-space"/>
        </w:rPr>
      </w:pPr>
      <w:bookmarkStart w:id="15" w:name="_Toc48908454"/>
      <w:r w:rsidRPr="00D56DDC">
        <w:rPr>
          <w:rStyle w:val="apple-converted-space"/>
        </w:rPr>
        <w:t>Tổ chức chương trình</w:t>
      </w:r>
      <w:bookmarkEnd w:id="15"/>
    </w:p>
    <w:p w:rsidR="002F1DAD" w:rsidRPr="00D56DDC" w:rsidRDefault="000A5458" w:rsidP="00BB7E6E">
      <w:pPr>
        <w:pStyle w:val="Heading2"/>
        <w:rPr>
          <w:rStyle w:val="apple-converted-space"/>
        </w:rPr>
      </w:pPr>
      <w:bookmarkStart w:id="16" w:name="_Toc48908455"/>
      <w:r w:rsidRPr="00D56DDC">
        <w:rPr>
          <w:rStyle w:val="apple-converted-space"/>
        </w:rPr>
        <w:t>Ngôn ngữ cài đặt</w:t>
      </w:r>
      <w:bookmarkEnd w:id="16"/>
    </w:p>
    <w:p w:rsidR="002F1DAD" w:rsidRPr="00D56DDC" w:rsidRDefault="00EB050A" w:rsidP="00BC535B">
      <w:pPr>
        <w:pStyle w:val="Heading2"/>
        <w:rPr>
          <w:rStyle w:val="apple-converted-space"/>
        </w:rPr>
      </w:pPr>
      <w:bookmarkStart w:id="17" w:name="_Toc48908456"/>
      <w:r w:rsidRPr="00D56DDC">
        <w:rPr>
          <w:rStyle w:val="apple-converted-space"/>
        </w:rPr>
        <w:t xml:space="preserve">Kết </w:t>
      </w:r>
      <w:r w:rsidR="00547E49" w:rsidRPr="00D56DDC">
        <w:rPr>
          <w:rStyle w:val="apple-converted-space"/>
        </w:rPr>
        <w:t>q</w:t>
      </w:r>
      <w:r w:rsidRPr="00D56DDC">
        <w:rPr>
          <w:rStyle w:val="apple-converted-space"/>
        </w:rPr>
        <w:t>uả</w:t>
      </w:r>
      <w:bookmarkEnd w:id="17"/>
    </w:p>
    <w:p w:rsidR="00EB050A" w:rsidRDefault="0045688C" w:rsidP="00BC535B">
      <w:pPr>
        <w:pStyle w:val="Heading3"/>
      </w:pPr>
      <w:bookmarkStart w:id="18" w:name="_Toc48908457"/>
      <w:r>
        <w:t>Giao diện</w:t>
      </w:r>
      <w:r w:rsidR="00D83067">
        <w:t xml:space="preserve"> chính của</w:t>
      </w:r>
      <w:r>
        <w:t xml:space="preserve"> chương trình</w:t>
      </w:r>
      <w:bookmarkEnd w:id="18"/>
    </w:p>
    <w:p w:rsidR="00684341" w:rsidRPr="00684341" w:rsidRDefault="00684341" w:rsidP="00684341">
      <w:r>
        <w:t>Chụp màn hình và giải thích</w:t>
      </w:r>
    </w:p>
    <w:p w:rsidR="00F67679" w:rsidRDefault="0045688C" w:rsidP="00BC535B">
      <w:pPr>
        <w:pStyle w:val="Heading3"/>
      </w:pPr>
      <w:bookmarkStart w:id="19" w:name="_Toc48908458"/>
      <w:r>
        <w:t xml:space="preserve">Kết quả </w:t>
      </w:r>
      <w:r w:rsidR="00D83067">
        <w:t>thực thi của chương trình</w:t>
      </w:r>
      <w:bookmarkEnd w:id="19"/>
    </w:p>
    <w:p w:rsidR="00547E49" w:rsidRPr="00547E49" w:rsidRDefault="00547E49" w:rsidP="00BC535B">
      <w:r w:rsidRPr="00547E49">
        <w:t>Mô tả kết quả</w:t>
      </w:r>
      <w:r>
        <w:t xml:space="preserve"> thực hiện chương trình.</w:t>
      </w:r>
    </w:p>
    <w:p w:rsidR="00E4596F" w:rsidRDefault="00E4596F" w:rsidP="00BC535B">
      <w:pPr>
        <w:pStyle w:val="Heading3"/>
      </w:pPr>
      <w:bookmarkStart w:id="20" w:name="_Toc48908459"/>
      <w:r>
        <w:t>Nhận xét</w:t>
      </w:r>
      <w:bookmarkEnd w:id="20"/>
    </w:p>
    <w:p w:rsidR="00684341" w:rsidRPr="00684341" w:rsidRDefault="00684341" w:rsidP="00684341">
      <w:r>
        <w:t>Nhận xét đồ án</w:t>
      </w:r>
    </w:p>
    <w:p w:rsidR="00E579F6" w:rsidRDefault="00E579F6" w:rsidP="00BC535B">
      <w:pPr>
        <w:pStyle w:val="Heading1"/>
      </w:pPr>
      <w:bookmarkStart w:id="21" w:name="_Toc48908460"/>
      <w:r>
        <w:lastRenderedPageBreak/>
        <w:t>KẾT LUẬN VÀ HƯỚNG PHÁT TRIỂN</w:t>
      </w:r>
      <w:bookmarkEnd w:id="21"/>
    </w:p>
    <w:p w:rsidR="00E579F6" w:rsidRPr="00D56DDC" w:rsidRDefault="00E579F6" w:rsidP="00BC535B">
      <w:pPr>
        <w:pStyle w:val="Heading2"/>
        <w:rPr>
          <w:rStyle w:val="apple-converted-space"/>
        </w:rPr>
      </w:pPr>
      <w:r w:rsidRPr="00D56DDC">
        <w:rPr>
          <w:rStyle w:val="apple-converted-space"/>
        </w:rPr>
        <w:t xml:space="preserve"> </w:t>
      </w:r>
      <w:bookmarkStart w:id="22" w:name="_Toc48908461"/>
      <w:r w:rsidRPr="00D56DDC">
        <w:rPr>
          <w:rStyle w:val="apple-converted-space"/>
        </w:rPr>
        <w:t>Kết luận</w:t>
      </w:r>
      <w:bookmarkEnd w:id="22"/>
    </w:p>
    <w:p w:rsidR="00E579F6" w:rsidRDefault="00A858CE" w:rsidP="00A858CE">
      <w:pPr>
        <w:ind w:left="576" w:firstLine="0"/>
      </w:pPr>
      <w:r>
        <w:t>Làm được gì và học được gì?</w:t>
      </w:r>
    </w:p>
    <w:p w:rsidR="00E579F6" w:rsidRPr="00D56DDC" w:rsidRDefault="008A6602" w:rsidP="00BC535B">
      <w:pPr>
        <w:pStyle w:val="Heading2"/>
        <w:rPr>
          <w:rStyle w:val="apple-converted-space"/>
        </w:rPr>
      </w:pPr>
      <w:bookmarkStart w:id="23" w:name="_Toc48908462"/>
      <w:r w:rsidRPr="00D56DDC">
        <w:rPr>
          <w:rStyle w:val="apple-converted-space"/>
        </w:rPr>
        <w:t>Hướng phát triển</w:t>
      </w:r>
      <w:bookmarkEnd w:id="23"/>
    </w:p>
    <w:p w:rsidR="008A6602" w:rsidRDefault="00A858CE" w:rsidP="00BC535B">
      <w:r>
        <w:t>Dự kiến sẽ làm gì??</w:t>
      </w:r>
    </w:p>
    <w:p w:rsidR="008A6602" w:rsidRDefault="008A6602" w:rsidP="00BB7E6E">
      <w:pPr>
        <w:pStyle w:val="Title"/>
      </w:pPr>
      <w:r>
        <w:br w:type="page"/>
      </w:r>
      <w:bookmarkStart w:id="24" w:name="_Toc48908463"/>
      <w:r>
        <w:lastRenderedPageBreak/>
        <w:t>TÀI LIỆU THAM KHẢO</w:t>
      </w:r>
      <w:bookmarkEnd w:id="24"/>
    </w:p>
    <w:p w:rsidR="00547E49" w:rsidRDefault="00547E49" w:rsidP="00A858CE">
      <w:bookmarkStart w:id="25" w:name="_GoBack"/>
      <w:bookmarkEnd w:id="25"/>
    </w:p>
    <w:sectPr w:rsidR="00547E49" w:rsidSect="00D56DDC">
      <w:footerReference w:type="default" r:id="rId11"/>
      <w:pgSz w:w="11909" w:h="16834" w:code="9"/>
      <w:pgMar w:top="1138" w:right="1138" w:bottom="1138" w:left="1699" w:header="720" w:footer="43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66B95" w:rsidRDefault="00466B95">
      <w:r>
        <w:separator/>
      </w:r>
    </w:p>
  </w:endnote>
  <w:endnote w:type="continuationSeparator" w:id="0">
    <w:p w:rsidR="00466B95" w:rsidRDefault="00466B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DDC" w:rsidRDefault="00D56DDC" w:rsidP="00D56DDC">
    <w:pPr>
      <w:pStyle w:val="Footer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DDC" w:rsidRDefault="00D56D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858CE">
      <w:rPr>
        <w:noProof/>
      </w:rPr>
      <w:t>iii</w:t>
    </w:r>
    <w:r>
      <w:rPr>
        <w:noProof/>
      </w:rPr>
      <w:fldChar w:fldCharType="end"/>
    </w:r>
  </w:p>
  <w:p w:rsidR="00D56DDC" w:rsidRDefault="00D56DDC" w:rsidP="00D56DDC">
    <w:pPr>
      <w:pStyle w:val="Footer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DDC" w:rsidRDefault="00D56DDC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858CE">
      <w:rPr>
        <w:noProof/>
      </w:rPr>
      <w:t>3</w:t>
    </w:r>
    <w:r>
      <w:rPr>
        <w:noProof/>
      </w:rPr>
      <w:fldChar w:fldCharType="end"/>
    </w:r>
  </w:p>
  <w:p w:rsidR="00D56DDC" w:rsidRDefault="00D56DDC" w:rsidP="00D56DDC">
    <w:pPr>
      <w:pStyle w:val="Footer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66B95" w:rsidRDefault="00466B95">
      <w:r>
        <w:separator/>
      </w:r>
    </w:p>
  </w:footnote>
  <w:footnote w:type="continuationSeparator" w:id="0">
    <w:p w:rsidR="00466B95" w:rsidRDefault="00466B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39AA" w:rsidRDefault="005D39AA" w:rsidP="00BB7E6E">
    <w:pPr>
      <w:pStyle w:val="Header"/>
      <w:pBdr>
        <w:bottom w:val="single" w:sz="24" w:space="1" w:color="auto"/>
      </w:pBdr>
      <w:tabs>
        <w:tab w:val="clear" w:pos="8640"/>
        <w:tab w:val="right" w:pos="9000"/>
      </w:tabs>
      <w:ind w:firstLine="0"/>
    </w:pPr>
    <w:r>
      <w:t xml:space="preserve">Đồ án </w:t>
    </w:r>
    <w:r w:rsidR="00547E49">
      <w:t xml:space="preserve">Giải thuật </w:t>
    </w:r>
    <w:r w:rsidR="00D56DDC">
      <w:t>và Lập trình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71AAB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1F432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5E6F7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B884E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C2E86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0D47A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605B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CED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7665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7E40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F8E1724"/>
    <w:multiLevelType w:val="hybridMultilevel"/>
    <w:tmpl w:val="871CE828"/>
    <w:lvl w:ilvl="0" w:tplc="350C5F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C988F7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C988F7F8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3" w:tplc="EAD801BC">
      <w:start w:val="1"/>
      <w:numFmt w:val="decimal"/>
      <w:lvlText w:val="[%4]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E5D7A39"/>
    <w:multiLevelType w:val="hybridMultilevel"/>
    <w:tmpl w:val="C4546DD4"/>
    <w:lvl w:ilvl="0" w:tplc="39C234FA">
      <w:numFmt w:val="bullet"/>
      <w:lvlText w:val="-"/>
      <w:lvlJc w:val="left"/>
      <w:pPr>
        <w:tabs>
          <w:tab w:val="num" w:pos="1140"/>
        </w:tabs>
        <w:ind w:left="11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58027DDA"/>
    <w:multiLevelType w:val="multilevel"/>
    <w:tmpl w:val="1BC236A4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703E4623"/>
    <w:multiLevelType w:val="hybridMultilevel"/>
    <w:tmpl w:val="54BAF038"/>
    <w:lvl w:ilvl="0" w:tplc="7FD202EC">
      <w:start w:val="1"/>
      <w:numFmt w:val="bullet"/>
      <w:pStyle w:val="5-bulet"/>
      <w:lvlText w:val=""/>
      <w:lvlJc w:val="left"/>
      <w:pPr>
        <w:tabs>
          <w:tab w:val="num" w:pos="792"/>
        </w:tabs>
        <w:ind w:left="1152" w:hanging="360"/>
      </w:pPr>
      <w:rPr>
        <w:rFonts w:ascii="Wingdings" w:hAnsi="Wingdings" w:hint="default"/>
        <w:color w:val="FF9900"/>
      </w:rPr>
    </w:lvl>
    <w:lvl w:ilvl="1" w:tplc="1938EA1A">
      <w:start w:val="1"/>
      <w:numFmt w:val="decimal"/>
      <w:lvlText w:val="[%2]"/>
      <w:lvlJc w:val="center"/>
      <w:pPr>
        <w:tabs>
          <w:tab w:val="num" w:pos="1512"/>
        </w:tabs>
        <w:ind w:left="1512" w:hanging="432"/>
      </w:pPr>
      <w:rPr>
        <w:rFonts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355883"/>
    <w:multiLevelType w:val="hybridMultilevel"/>
    <w:tmpl w:val="B7385ACC"/>
    <w:lvl w:ilvl="0" w:tplc="F01E341E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77EC657A"/>
    <w:multiLevelType w:val="multilevel"/>
    <w:tmpl w:val="DF86A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3">
      <w:start w:val="1"/>
      <w:numFmt w:val="decimal"/>
      <w:lvlText w:val="[%4]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7A5C5D09"/>
    <w:multiLevelType w:val="multilevel"/>
    <w:tmpl w:val="69429C2C"/>
    <w:lvl w:ilvl="0">
      <w:start w:val="1"/>
      <w:numFmt w:val="upperRoman"/>
      <w:pStyle w:val="1-phan"/>
      <w:suff w:val="space"/>
      <w:lvlText w:val="%1."/>
      <w:lvlJc w:val="left"/>
      <w:pPr>
        <w:ind w:left="720" w:hanging="720"/>
      </w:pPr>
      <w:rPr>
        <w:rFonts w:ascii="Times New Roman" w:hAnsi="Times New Roman" w:hint="default"/>
        <w:b/>
        <w:i w:val="0"/>
        <w:sz w:val="32"/>
        <w:szCs w:val="32"/>
        <w:u w:val="none"/>
      </w:rPr>
    </w:lvl>
    <w:lvl w:ilvl="1">
      <w:start w:val="1"/>
      <w:numFmt w:val="decimal"/>
      <w:pStyle w:val="2-LAMA"/>
      <w:suff w:val="space"/>
      <w:lvlText w:val="%1.%2."/>
      <w:lvlJc w:val="left"/>
      <w:pPr>
        <w:ind w:left="0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3-MUCNHO"/>
      <w:suff w:val="space"/>
      <w:lvlText w:val="%1.%2.%3."/>
      <w:lvlJc w:val="left"/>
      <w:pPr>
        <w:ind w:left="1296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decimal"/>
      <w:lvlRestart w:val="1"/>
      <w:pStyle w:val="4-HINH"/>
      <w:suff w:val="space"/>
      <w:lvlText w:val="Hình %1.%4."/>
      <w:lvlJc w:val="left"/>
      <w:pPr>
        <w:ind w:left="576" w:firstLine="0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decimal"/>
      <w:lvlText w:val="%1.%2.%3.%4.%5"/>
      <w:lvlJc w:val="left"/>
      <w:pPr>
        <w:tabs>
          <w:tab w:val="num" w:pos="1584"/>
        </w:tabs>
        <w:ind w:left="1584" w:hanging="1008"/>
      </w:pPr>
      <w:rPr>
        <w:rFonts w:hint="default"/>
      </w:rPr>
    </w:lvl>
    <w:lvl w:ilvl="5">
      <w:start w:val="1"/>
      <w:numFmt w:val="decimal"/>
      <w:lvlRestart w:val="1"/>
      <w:pStyle w:val="6-BANG"/>
      <w:suff w:val="space"/>
      <w:lvlText w:val="Bảng  %1.%6 "/>
      <w:lvlJc w:val="left"/>
      <w:pPr>
        <w:ind w:left="1728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72"/>
        </w:tabs>
        <w:ind w:left="1872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016"/>
        </w:tabs>
        <w:ind w:left="201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1584"/>
      </w:pPr>
      <w:rPr>
        <w:rFonts w:hint="default"/>
      </w:rPr>
    </w:lvl>
  </w:abstractNum>
  <w:abstractNum w:abstractNumId="17" w15:restartNumberingAfterBreak="0">
    <w:nsid w:val="7FF77A09"/>
    <w:multiLevelType w:val="hybridMultilevel"/>
    <w:tmpl w:val="1316A4F0"/>
    <w:lvl w:ilvl="0" w:tplc="B8B21FA8">
      <w:start w:val="1"/>
      <w:numFmt w:val="bullet"/>
      <w:lvlText w:val=""/>
      <w:lvlJc w:val="left"/>
      <w:pPr>
        <w:tabs>
          <w:tab w:val="num" w:pos="4470"/>
        </w:tabs>
        <w:ind w:left="447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6"/>
        </w:tabs>
        <w:ind w:left="36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6"/>
        </w:tabs>
        <w:ind w:left="432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5046"/>
        </w:tabs>
        <w:ind w:left="50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6"/>
        </w:tabs>
        <w:ind w:left="57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6"/>
        </w:tabs>
        <w:ind w:left="64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6"/>
        </w:tabs>
        <w:ind w:left="72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6"/>
        </w:tabs>
        <w:ind w:left="79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6"/>
        </w:tabs>
        <w:ind w:left="8646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6"/>
  </w:num>
  <w:num w:numId="4">
    <w:abstractNumId w:val="17"/>
  </w:num>
  <w:num w:numId="5">
    <w:abstractNumId w:val="11"/>
  </w:num>
  <w:num w:numId="6">
    <w:abstractNumId w:val="14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2"/>
  </w:num>
  <w:num w:numId="28">
    <w:abstractNumId w:val="12"/>
  </w:num>
  <w:num w:numId="29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xMzE2tjQ2NACyLJR0lIJTi4sz8/NACgxrAUqMG4UsAAAA"/>
  </w:docVars>
  <w:rsids>
    <w:rsidRoot w:val="008A454B"/>
    <w:rsid w:val="000036AD"/>
    <w:rsid w:val="00006954"/>
    <w:rsid w:val="00016259"/>
    <w:rsid w:val="00017496"/>
    <w:rsid w:val="00017C40"/>
    <w:rsid w:val="0002186D"/>
    <w:rsid w:val="00024CAC"/>
    <w:rsid w:val="000275EE"/>
    <w:rsid w:val="000445B0"/>
    <w:rsid w:val="00046753"/>
    <w:rsid w:val="00063F76"/>
    <w:rsid w:val="0008265F"/>
    <w:rsid w:val="00091C0E"/>
    <w:rsid w:val="000A1E9B"/>
    <w:rsid w:val="000A53C7"/>
    <w:rsid w:val="000A5458"/>
    <w:rsid w:val="000B51F3"/>
    <w:rsid w:val="000C0785"/>
    <w:rsid w:val="000D3B4E"/>
    <w:rsid w:val="000E7083"/>
    <w:rsid w:val="000F049D"/>
    <w:rsid w:val="00100297"/>
    <w:rsid w:val="001019FF"/>
    <w:rsid w:val="00121592"/>
    <w:rsid w:val="00125719"/>
    <w:rsid w:val="00130BA7"/>
    <w:rsid w:val="00135178"/>
    <w:rsid w:val="00157D0B"/>
    <w:rsid w:val="0016111A"/>
    <w:rsid w:val="00173D7E"/>
    <w:rsid w:val="001751F9"/>
    <w:rsid w:val="001771CB"/>
    <w:rsid w:val="00177A32"/>
    <w:rsid w:val="001B6F6E"/>
    <w:rsid w:val="001C1A04"/>
    <w:rsid w:val="001E4AC8"/>
    <w:rsid w:val="001F49A1"/>
    <w:rsid w:val="001F6888"/>
    <w:rsid w:val="0020185A"/>
    <w:rsid w:val="0021000C"/>
    <w:rsid w:val="002163E6"/>
    <w:rsid w:val="00220955"/>
    <w:rsid w:val="00222EC8"/>
    <w:rsid w:val="00232BB1"/>
    <w:rsid w:val="00237BA8"/>
    <w:rsid w:val="00256F73"/>
    <w:rsid w:val="002625D6"/>
    <w:rsid w:val="00273B29"/>
    <w:rsid w:val="0027587F"/>
    <w:rsid w:val="00281F16"/>
    <w:rsid w:val="0029115E"/>
    <w:rsid w:val="0029448D"/>
    <w:rsid w:val="002A46F7"/>
    <w:rsid w:val="002B2DF7"/>
    <w:rsid w:val="002B66A0"/>
    <w:rsid w:val="002B74A7"/>
    <w:rsid w:val="002C533D"/>
    <w:rsid w:val="002E10A5"/>
    <w:rsid w:val="002F1DAD"/>
    <w:rsid w:val="002F2291"/>
    <w:rsid w:val="003061C8"/>
    <w:rsid w:val="003228E0"/>
    <w:rsid w:val="0032553B"/>
    <w:rsid w:val="00340604"/>
    <w:rsid w:val="00341A44"/>
    <w:rsid w:val="00353495"/>
    <w:rsid w:val="003545A9"/>
    <w:rsid w:val="00357F1E"/>
    <w:rsid w:val="0037313C"/>
    <w:rsid w:val="00380185"/>
    <w:rsid w:val="00383BD1"/>
    <w:rsid w:val="003A5227"/>
    <w:rsid w:val="003D18A2"/>
    <w:rsid w:val="003D574F"/>
    <w:rsid w:val="003D7FFC"/>
    <w:rsid w:val="003F0229"/>
    <w:rsid w:val="003F4BFD"/>
    <w:rsid w:val="003F601F"/>
    <w:rsid w:val="00406B70"/>
    <w:rsid w:val="00407C39"/>
    <w:rsid w:val="00413565"/>
    <w:rsid w:val="0042270C"/>
    <w:rsid w:val="00427AAC"/>
    <w:rsid w:val="0045688C"/>
    <w:rsid w:val="0046359C"/>
    <w:rsid w:val="0046623A"/>
    <w:rsid w:val="00466B95"/>
    <w:rsid w:val="004832A7"/>
    <w:rsid w:val="00492BF1"/>
    <w:rsid w:val="004935B8"/>
    <w:rsid w:val="00496449"/>
    <w:rsid w:val="00496C58"/>
    <w:rsid w:val="00497882"/>
    <w:rsid w:val="004A0FFA"/>
    <w:rsid w:val="004B5B36"/>
    <w:rsid w:val="004E00A9"/>
    <w:rsid w:val="004E2233"/>
    <w:rsid w:val="004E5CFE"/>
    <w:rsid w:val="0050423D"/>
    <w:rsid w:val="005131AE"/>
    <w:rsid w:val="00516475"/>
    <w:rsid w:val="00523A9E"/>
    <w:rsid w:val="005243FA"/>
    <w:rsid w:val="00535EA7"/>
    <w:rsid w:val="00536A7B"/>
    <w:rsid w:val="00537F67"/>
    <w:rsid w:val="005409FD"/>
    <w:rsid w:val="0054182C"/>
    <w:rsid w:val="00546F43"/>
    <w:rsid w:val="00547E49"/>
    <w:rsid w:val="005511E9"/>
    <w:rsid w:val="00551F70"/>
    <w:rsid w:val="0056540A"/>
    <w:rsid w:val="00571925"/>
    <w:rsid w:val="00573B0D"/>
    <w:rsid w:val="00581B60"/>
    <w:rsid w:val="00593DF5"/>
    <w:rsid w:val="00596A1C"/>
    <w:rsid w:val="005A293D"/>
    <w:rsid w:val="005A3E92"/>
    <w:rsid w:val="005B0EA7"/>
    <w:rsid w:val="005B6648"/>
    <w:rsid w:val="005C0A19"/>
    <w:rsid w:val="005D39AA"/>
    <w:rsid w:val="005E760C"/>
    <w:rsid w:val="006074E9"/>
    <w:rsid w:val="006221AF"/>
    <w:rsid w:val="00627628"/>
    <w:rsid w:val="006366D8"/>
    <w:rsid w:val="00643954"/>
    <w:rsid w:val="00645BE9"/>
    <w:rsid w:val="00652E14"/>
    <w:rsid w:val="006575CE"/>
    <w:rsid w:val="00660F0C"/>
    <w:rsid w:val="0066418A"/>
    <w:rsid w:val="00667219"/>
    <w:rsid w:val="00671673"/>
    <w:rsid w:val="0067618E"/>
    <w:rsid w:val="00677D9D"/>
    <w:rsid w:val="006840E4"/>
    <w:rsid w:val="00684341"/>
    <w:rsid w:val="00697363"/>
    <w:rsid w:val="006D1A4D"/>
    <w:rsid w:val="006D34ED"/>
    <w:rsid w:val="006D6A1A"/>
    <w:rsid w:val="006D78E2"/>
    <w:rsid w:val="006E6D04"/>
    <w:rsid w:val="00704230"/>
    <w:rsid w:val="00744E08"/>
    <w:rsid w:val="00753FE4"/>
    <w:rsid w:val="0076145D"/>
    <w:rsid w:val="00772CBE"/>
    <w:rsid w:val="00793C3D"/>
    <w:rsid w:val="00794167"/>
    <w:rsid w:val="00796760"/>
    <w:rsid w:val="007B20A7"/>
    <w:rsid w:val="007B30B6"/>
    <w:rsid w:val="007C18AC"/>
    <w:rsid w:val="007C70D1"/>
    <w:rsid w:val="007D4F88"/>
    <w:rsid w:val="007D5B41"/>
    <w:rsid w:val="007E4D4E"/>
    <w:rsid w:val="00806045"/>
    <w:rsid w:val="00845DB1"/>
    <w:rsid w:val="0086043F"/>
    <w:rsid w:val="00867854"/>
    <w:rsid w:val="008744C3"/>
    <w:rsid w:val="008764F5"/>
    <w:rsid w:val="00894A1F"/>
    <w:rsid w:val="008A2F0A"/>
    <w:rsid w:val="008A39DD"/>
    <w:rsid w:val="008A454B"/>
    <w:rsid w:val="008A6602"/>
    <w:rsid w:val="008F2F0B"/>
    <w:rsid w:val="00920F56"/>
    <w:rsid w:val="0092626A"/>
    <w:rsid w:val="009318F6"/>
    <w:rsid w:val="009378D6"/>
    <w:rsid w:val="00937F3B"/>
    <w:rsid w:val="0094238F"/>
    <w:rsid w:val="0094407E"/>
    <w:rsid w:val="00946E83"/>
    <w:rsid w:val="009526FC"/>
    <w:rsid w:val="009556EB"/>
    <w:rsid w:val="00957F9E"/>
    <w:rsid w:val="0096238A"/>
    <w:rsid w:val="00980E3C"/>
    <w:rsid w:val="00984CE0"/>
    <w:rsid w:val="0098612C"/>
    <w:rsid w:val="009865C3"/>
    <w:rsid w:val="00987038"/>
    <w:rsid w:val="0098796C"/>
    <w:rsid w:val="009A5EA3"/>
    <w:rsid w:val="009B0A1F"/>
    <w:rsid w:val="009C1A73"/>
    <w:rsid w:val="009E1C8A"/>
    <w:rsid w:val="009F35DF"/>
    <w:rsid w:val="009F4136"/>
    <w:rsid w:val="00A103B9"/>
    <w:rsid w:val="00A14D20"/>
    <w:rsid w:val="00A2353D"/>
    <w:rsid w:val="00A23AD7"/>
    <w:rsid w:val="00A33DB1"/>
    <w:rsid w:val="00A43669"/>
    <w:rsid w:val="00A44AB4"/>
    <w:rsid w:val="00A44C15"/>
    <w:rsid w:val="00A45F9A"/>
    <w:rsid w:val="00A572A8"/>
    <w:rsid w:val="00A57803"/>
    <w:rsid w:val="00A67183"/>
    <w:rsid w:val="00A83357"/>
    <w:rsid w:val="00A858CE"/>
    <w:rsid w:val="00A928FE"/>
    <w:rsid w:val="00A96666"/>
    <w:rsid w:val="00AA08FD"/>
    <w:rsid w:val="00AB4345"/>
    <w:rsid w:val="00AC0A93"/>
    <w:rsid w:val="00AC26B6"/>
    <w:rsid w:val="00AC3D7C"/>
    <w:rsid w:val="00AD3EA3"/>
    <w:rsid w:val="00AE5504"/>
    <w:rsid w:val="00AE6711"/>
    <w:rsid w:val="00AF40B1"/>
    <w:rsid w:val="00B01905"/>
    <w:rsid w:val="00B0368A"/>
    <w:rsid w:val="00B249DC"/>
    <w:rsid w:val="00B268B9"/>
    <w:rsid w:val="00B63DCE"/>
    <w:rsid w:val="00B66393"/>
    <w:rsid w:val="00B82563"/>
    <w:rsid w:val="00B95B08"/>
    <w:rsid w:val="00BA4E48"/>
    <w:rsid w:val="00BB7E6E"/>
    <w:rsid w:val="00BC2E0F"/>
    <w:rsid w:val="00BC535B"/>
    <w:rsid w:val="00BC6CD5"/>
    <w:rsid w:val="00BC732B"/>
    <w:rsid w:val="00BD7DEC"/>
    <w:rsid w:val="00BE3143"/>
    <w:rsid w:val="00BE4834"/>
    <w:rsid w:val="00BE635E"/>
    <w:rsid w:val="00BF08D8"/>
    <w:rsid w:val="00BF0A0C"/>
    <w:rsid w:val="00C02C9C"/>
    <w:rsid w:val="00C31B29"/>
    <w:rsid w:val="00C360C8"/>
    <w:rsid w:val="00C4617C"/>
    <w:rsid w:val="00C52192"/>
    <w:rsid w:val="00C60E3C"/>
    <w:rsid w:val="00C66E2C"/>
    <w:rsid w:val="00C74433"/>
    <w:rsid w:val="00C9560E"/>
    <w:rsid w:val="00CA14DF"/>
    <w:rsid w:val="00CA3DDE"/>
    <w:rsid w:val="00CA714B"/>
    <w:rsid w:val="00CB2A8F"/>
    <w:rsid w:val="00CB3301"/>
    <w:rsid w:val="00CD2700"/>
    <w:rsid w:val="00CD36B0"/>
    <w:rsid w:val="00D02B70"/>
    <w:rsid w:val="00D05331"/>
    <w:rsid w:val="00D15099"/>
    <w:rsid w:val="00D25F99"/>
    <w:rsid w:val="00D334A2"/>
    <w:rsid w:val="00D441F6"/>
    <w:rsid w:val="00D45882"/>
    <w:rsid w:val="00D56DDC"/>
    <w:rsid w:val="00D6345B"/>
    <w:rsid w:val="00D64E78"/>
    <w:rsid w:val="00D66D57"/>
    <w:rsid w:val="00D700CB"/>
    <w:rsid w:val="00D7382F"/>
    <w:rsid w:val="00D83067"/>
    <w:rsid w:val="00D87DDC"/>
    <w:rsid w:val="00D97F8B"/>
    <w:rsid w:val="00DA0280"/>
    <w:rsid w:val="00DA0E5A"/>
    <w:rsid w:val="00DA4572"/>
    <w:rsid w:val="00DB1091"/>
    <w:rsid w:val="00DB355F"/>
    <w:rsid w:val="00DB4CED"/>
    <w:rsid w:val="00DB5489"/>
    <w:rsid w:val="00DC3834"/>
    <w:rsid w:val="00DC6013"/>
    <w:rsid w:val="00DD1466"/>
    <w:rsid w:val="00DD1957"/>
    <w:rsid w:val="00DD5C32"/>
    <w:rsid w:val="00DF0146"/>
    <w:rsid w:val="00E07126"/>
    <w:rsid w:val="00E26268"/>
    <w:rsid w:val="00E265C2"/>
    <w:rsid w:val="00E27B73"/>
    <w:rsid w:val="00E31A1A"/>
    <w:rsid w:val="00E40F39"/>
    <w:rsid w:val="00E43F59"/>
    <w:rsid w:val="00E4596F"/>
    <w:rsid w:val="00E47703"/>
    <w:rsid w:val="00E500A2"/>
    <w:rsid w:val="00E54606"/>
    <w:rsid w:val="00E57707"/>
    <w:rsid w:val="00E579F6"/>
    <w:rsid w:val="00E62EEE"/>
    <w:rsid w:val="00E67D88"/>
    <w:rsid w:val="00E965ED"/>
    <w:rsid w:val="00E96F58"/>
    <w:rsid w:val="00EA3F09"/>
    <w:rsid w:val="00EB050A"/>
    <w:rsid w:val="00EB39BB"/>
    <w:rsid w:val="00ED12D1"/>
    <w:rsid w:val="00EE0B40"/>
    <w:rsid w:val="00EE4901"/>
    <w:rsid w:val="00EF2085"/>
    <w:rsid w:val="00F079FA"/>
    <w:rsid w:val="00F1756A"/>
    <w:rsid w:val="00F17995"/>
    <w:rsid w:val="00F23ED3"/>
    <w:rsid w:val="00F24314"/>
    <w:rsid w:val="00F2651B"/>
    <w:rsid w:val="00F30AA7"/>
    <w:rsid w:val="00F37128"/>
    <w:rsid w:val="00F4090C"/>
    <w:rsid w:val="00F42F2A"/>
    <w:rsid w:val="00F53939"/>
    <w:rsid w:val="00F649B3"/>
    <w:rsid w:val="00F67679"/>
    <w:rsid w:val="00F815DD"/>
    <w:rsid w:val="00F82D0A"/>
    <w:rsid w:val="00F9115A"/>
    <w:rsid w:val="00F92F22"/>
    <w:rsid w:val="00F951CF"/>
    <w:rsid w:val="00FD555E"/>
    <w:rsid w:val="00FE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EC1CC4"/>
  <w15:chartTrackingRefBased/>
  <w15:docId w15:val="{3F6EE86A-098F-41C7-BD75-FE449EE8DD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unhideWhenUsed="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</w:latentStyles>
  <w:style w:type="paragraph" w:default="1" w:styleId="Normal">
    <w:name w:val="Normal"/>
    <w:qFormat/>
    <w:rsid w:val="00BC535B"/>
    <w:pPr>
      <w:spacing w:before="120" w:line="276" w:lineRule="auto"/>
      <w:ind w:firstLine="567"/>
    </w:pPr>
    <w:rPr>
      <w:sz w:val="26"/>
      <w:szCs w:val="26"/>
    </w:rPr>
  </w:style>
  <w:style w:type="paragraph" w:styleId="Heading1">
    <w:name w:val="heading 1"/>
    <w:basedOn w:val="Normal"/>
    <w:next w:val="Normal"/>
    <w:qFormat/>
    <w:rsid w:val="00BC535B"/>
    <w:pPr>
      <w:keepNext/>
      <w:numPr>
        <w:numId w:val="18"/>
      </w:numPr>
      <w:spacing w:before="240" w:after="60"/>
      <w:outlineLvl w:val="0"/>
    </w:pPr>
    <w:rPr>
      <w:rFonts w:cs="Arial"/>
      <w:b/>
      <w:bCs/>
      <w:kern w:val="32"/>
      <w:sz w:val="28"/>
      <w:szCs w:val="32"/>
    </w:rPr>
  </w:style>
  <w:style w:type="paragraph" w:styleId="Heading2">
    <w:name w:val="heading 2"/>
    <w:basedOn w:val="Normal"/>
    <w:next w:val="Normal"/>
    <w:qFormat/>
    <w:rsid w:val="00BC535B"/>
    <w:pPr>
      <w:keepNext/>
      <w:numPr>
        <w:ilvl w:val="1"/>
        <w:numId w:val="18"/>
      </w:numPr>
      <w:spacing w:before="240" w:after="60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Normal"/>
    <w:next w:val="Normal"/>
    <w:qFormat/>
    <w:rsid w:val="00BC535B"/>
    <w:pPr>
      <w:keepNext/>
      <w:numPr>
        <w:ilvl w:val="2"/>
        <w:numId w:val="18"/>
      </w:numPr>
      <w:spacing w:before="240" w:after="60"/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qFormat/>
    <w:rsid w:val="005C0A19"/>
    <w:pPr>
      <w:numPr>
        <w:ilvl w:val="3"/>
        <w:numId w:val="18"/>
      </w:numPr>
      <w:spacing w:before="100" w:beforeAutospacing="1" w:after="100" w:afterAutospacing="1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qFormat/>
    <w:rsid w:val="00BC535B"/>
    <w:pPr>
      <w:numPr>
        <w:ilvl w:val="4"/>
        <w:numId w:val="18"/>
      </w:numPr>
      <w:spacing w:before="240" w:after="60"/>
      <w:outlineLvl w:val="4"/>
    </w:pPr>
    <w:rPr>
      <w:rFonts w:ascii="Calibri" w:hAnsi="Calibri"/>
      <w:b/>
      <w:bCs/>
      <w:i/>
      <w:iCs/>
    </w:rPr>
  </w:style>
  <w:style w:type="paragraph" w:styleId="Heading6">
    <w:name w:val="heading 6"/>
    <w:basedOn w:val="Normal"/>
    <w:next w:val="Normal"/>
    <w:link w:val="Heading6Char"/>
    <w:qFormat/>
    <w:rsid w:val="00BC535B"/>
    <w:pPr>
      <w:numPr>
        <w:ilvl w:val="5"/>
        <w:numId w:val="18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C535B"/>
    <w:pPr>
      <w:numPr>
        <w:ilvl w:val="6"/>
        <w:numId w:val="18"/>
      </w:numPr>
      <w:spacing w:before="240" w:after="60"/>
      <w:outlineLvl w:val="6"/>
    </w:pPr>
    <w:rPr>
      <w:rFonts w:ascii="Calibri" w:hAnsi="Calibri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BC535B"/>
    <w:pPr>
      <w:numPr>
        <w:ilvl w:val="7"/>
        <w:numId w:val="18"/>
      </w:numPr>
      <w:spacing w:before="240" w:after="60"/>
      <w:outlineLvl w:val="7"/>
    </w:pPr>
    <w:rPr>
      <w:rFonts w:ascii="Calibri" w:hAnsi="Calibr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BC535B"/>
    <w:pPr>
      <w:numPr>
        <w:ilvl w:val="8"/>
        <w:numId w:val="18"/>
      </w:numPr>
      <w:spacing w:before="240" w:after="60"/>
      <w:outlineLvl w:val="8"/>
    </w:pPr>
    <w:rPr>
      <w:rFonts w:ascii="Calibri Light" w:hAnsi="Calibri Light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link w:val="NormalWebChar"/>
    <w:rsid w:val="00937F3B"/>
    <w:pPr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qFormat/>
    <w:rsid w:val="008A2F0A"/>
    <w:rPr>
      <w:b/>
      <w:bCs/>
    </w:rPr>
  </w:style>
  <w:style w:type="character" w:styleId="Hyperlink">
    <w:name w:val="Hyperlink"/>
    <w:uiPriority w:val="99"/>
    <w:rsid w:val="000C0785"/>
    <w:rPr>
      <w:color w:val="0000FF"/>
      <w:u w:val="single"/>
    </w:rPr>
  </w:style>
  <w:style w:type="character" w:customStyle="1" w:styleId="texhtml">
    <w:name w:val="texhtml"/>
    <w:basedOn w:val="DefaultParagraphFont"/>
    <w:rsid w:val="00643954"/>
  </w:style>
  <w:style w:type="paragraph" w:customStyle="1" w:styleId="1-phan">
    <w:name w:val="1-phan"/>
    <w:basedOn w:val="Normal"/>
    <w:rsid w:val="00383BD1"/>
    <w:pPr>
      <w:numPr>
        <w:numId w:val="3"/>
      </w:numPr>
      <w:tabs>
        <w:tab w:val="center" w:pos="4752"/>
      </w:tabs>
      <w:spacing w:after="240"/>
    </w:pPr>
    <w:rPr>
      <w:b/>
      <w:sz w:val="28"/>
    </w:rPr>
  </w:style>
  <w:style w:type="paragraph" w:customStyle="1" w:styleId="6-BANG">
    <w:name w:val="6-BANG"/>
    <w:basedOn w:val="Normal"/>
    <w:rsid w:val="00806045"/>
    <w:pPr>
      <w:numPr>
        <w:ilvl w:val="5"/>
        <w:numId w:val="3"/>
      </w:numPr>
      <w:jc w:val="center"/>
    </w:pPr>
    <w:rPr>
      <w:b/>
    </w:rPr>
  </w:style>
  <w:style w:type="paragraph" w:customStyle="1" w:styleId="2-LAMA">
    <w:name w:val="2-LAMA"/>
    <w:basedOn w:val="Normal"/>
    <w:rsid w:val="00FE2E9C"/>
    <w:pPr>
      <w:numPr>
        <w:ilvl w:val="1"/>
        <w:numId w:val="3"/>
      </w:numPr>
      <w:spacing w:after="120"/>
    </w:pPr>
    <w:rPr>
      <w:b/>
    </w:rPr>
  </w:style>
  <w:style w:type="paragraph" w:customStyle="1" w:styleId="3-MUCNHO">
    <w:name w:val="3-MUCNHO"/>
    <w:basedOn w:val="Normal"/>
    <w:link w:val="3-MUCNHOChar"/>
    <w:rsid w:val="00383BD1"/>
    <w:pPr>
      <w:numPr>
        <w:ilvl w:val="2"/>
        <w:numId w:val="3"/>
      </w:numPr>
      <w:spacing w:after="80"/>
    </w:pPr>
    <w:rPr>
      <w:b/>
    </w:rPr>
  </w:style>
  <w:style w:type="paragraph" w:customStyle="1" w:styleId="4-HINH">
    <w:name w:val="4-HINH"/>
    <w:basedOn w:val="Normal"/>
    <w:rsid w:val="0045688C"/>
    <w:pPr>
      <w:numPr>
        <w:ilvl w:val="3"/>
        <w:numId w:val="3"/>
      </w:numPr>
      <w:jc w:val="center"/>
    </w:pPr>
    <w:rPr>
      <w:b/>
    </w:rPr>
  </w:style>
  <w:style w:type="paragraph" w:customStyle="1" w:styleId="0-NDUNG">
    <w:name w:val="0-NDUNG"/>
    <w:basedOn w:val="NormalWeb"/>
    <w:link w:val="0-NDUNGChar"/>
    <w:rsid w:val="00573B0D"/>
    <w:pPr>
      <w:spacing w:before="120" w:beforeAutospacing="0" w:after="0" w:afterAutospacing="0" w:line="312" w:lineRule="auto"/>
      <w:ind w:firstLine="720"/>
      <w:jc w:val="both"/>
    </w:pPr>
    <w:rPr>
      <w:sz w:val="26"/>
      <w:szCs w:val="26"/>
    </w:rPr>
  </w:style>
  <w:style w:type="paragraph" w:customStyle="1" w:styleId="5-bulet">
    <w:name w:val="5-bulet"/>
    <w:basedOn w:val="0-NDUNG"/>
    <w:rsid w:val="007D4F88"/>
    <w:pPr>
      <w:numPr>
        <w:numId w:val="1"/>
      </w:numPr>
    </w:pPr>
    <w:rPr>
      <w:b/>
      <w:i/>
    </w:rPr>
  </w:style>
  <w:style w:type="paragraph" w:styleId="Caption">
    <w:name w:val="caption"/>
    <w:basedOn w:val="Normal"/>
    <w:next w:val="Normal"/>
    <w:qFormat/>
    <w:rsid w:val="00F53939"/>
    <w:rPr>
      <w:b/>
      <w:bCs/>
      <w:sz w:val="20"/>
      <w:szCs w:val="20"/>
    </w:rPr>
  </w:style>
  <w:style w:type="paragraph" w:customStyle="1" w:styleId="wikieditor-wikitext">
    <w:name w:val="wikieditor-wikitext"/>
    <w:basedOn w:val="Normal"/>
    <w:rsid w:val="00F53939"/>
    <w:pPr>
      <w:spacing w:before="100" w:beforeAutospacing="1" w:after="100" w:afterAutospacing="1"/>
    </w:pPr>
    <w:rPr>
      <w:sz w:val="24"/>
      <w:szCs w:val="24"/>
    </w:rPr>
  </w:style>
  <w:style w:type="table" w:styleId="TableGrid">
    <w:name w:val="Table Grid"/>
    <w:basedOn w:val="TableNormal"/>
    <w:rsid w:val="00EE49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WebChar">
    <w:name w:val="Normal (Web) Char"/>
    <w:link w:val="NormalWeb"/>
    <w:rsid w:val="000445B0"/>
    <w:rPr>
      <w:sz w:val="24"/>
      <w:szCs w:val="24"/>
      <w:lang w:val="en-US" w:eastAsia="en-US" w:bidi="ar-SA"/>
    </w:rPr>
  </w:style>
  <w:style w:type="character" w:customStyle="1" w:styleId="0-NDUNGChar">
    <w:name w:val="0-NDUNG Char"/>
    <w:link w:val="0-NDUNG"/>
    <w:rsid w:val="00573B0D"/>
    <w:rPr>
      <w:sz w:val="26"/>
      <w:szCs w:val="26"/>
    </w:rPr>
  </w:style>
  <w:style w:type="character" w:customStyle="1" w:styleId="3-MUCNHOChar">
    <w:name w:val="3-MUCNHO Char"/>
    <w:link w:val="3-MUCNHO"/>
    <w:rsid w:val="00383BD1"/>
    <w:rPr>
      <w:b/>
      <w:sz w:val="26"/>
      <w:szCs w:val="26"/>
      <w:lang w:val="en-US" w:eastAsia="en-US" w:bidi="ar-SA"/>
    </w:rPr>
  </w:style>
  <w:style w:type="character" w:customStyle="1" w:styleId="mw-headline">
    <w:name w:val="mw-headline"/>
    <w:basedOn w:val="DefaultParagraphFont"/>
    <w:rsid w:val="005C0A19"/>
  </w:style>
  <w:style w:type="character" w:customStyle="1" w:styleId="portletbottomright">
    <w:name w:val="portletbottomright"/>
    <w:basedOn w:val="DefaultParagraphFont"/>
    <w:rsid w:val="007D4F88"/>
  </w:style>
  <w:style w:type="paragraph" w:styleId="Header">
    <w:name w:val="header"/>
    <w:basedOn w:val="Normal"/>
    <w:rsid w:val="0066721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6721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67219"/>
  </w:style>
  <w:style w:type="character" w:styleId="Emphasis">
    <w:name w:val="Emphasis"/>
    <w:qFormat/>
    <w:rsid w:val="0096238A"/>
    <w:rPr>
      <w:i/>
      <w:iCs/>
    </w:rPr>
  </w:style>
  <w:style w:type="paragraph" w:styleId="TOC2">
    <w:name w:val="toc 2"/>
    <w:basedOn w:val="Normal"/>
    <w:next w:val="Normal"/>
    <w:autoRedefine/>
    <w:uiPriority w:val="39"/>
    <w:rsid w:val="00E265C2"/>
    <w:pPr>
      <w:tabs>
        <w:tab w:val="right" w:leader="dot" w:pos="9180"/>
      </w:tabs>
      <w:ind w:left="260"/>
    </w:pPr>
  </w:style>
  <w:style w:type="paragraph" w:styleId="TOC1">
    <w:name w:val="toc 1"/>
    <w:basedOn w:val="Normal"/>
    <w:next w:val="Normal"/>
    <w:autoRedefine/>
    <w:uiPriority w:val="39"/>
    <w:rsid w:val="00BC535B"/>
    <w:pPr>
      <w:tabs>
        <w:tab w:val="right" w:leader="dot" w:pos="9180"/>
      </w:tabs>
    </w:pPr>
  </w:style>
  <w:style w:type="paragraph" w:styleId="TOC3">
    <w:name w:val="toc 3"/>
    <w:basedOn w:val="Normal"/>
    <w:next w:val="Normal"/>
    <w:autoRedefine/>
    <w:uiPriority w:val="39"/>
    <w:rsid w:val="00E265C2"/>
    <w:pPr>
      <w:tabs>
        <w:tab w:val="right" w:leader="dot" w:pos="9180"/>
      </w:tabs>
      <w:ind w:left="520"/>
    </w:pPr>
  </w:style>
  <w:style w:type="paragraph" w:styleId="TOC4">
    <w:name w:val="toc 4"/>
    <w:basedOn w:val="Normal"/>
    <w:next w:val="Normal"/>
    <w:autoRedefine/>
    <w:semiHidden/>
    <w:rsid w:val="00E265C2"/>
    <w:pPr>
      <w:tabs>
        <w:tab w:val="left" w:pos="0"/>
        <w:tab w:val="right" w:leader="dot" w:pos="9180"/>
      </w:tabs>
    </w:pPr>
  </w:style>
  <w:style w:type="paragraph" w:styleId="TOC5">
    <w:name w:val="toc 5"/>
    <w:basedOn w:val="Normal"/>
    <w:next w:val="Normal"/>
    <w:autoRedefine/>
    <w:semiHidden/>
    <w:rsid w:val="00645BE9"/>
    <w:pPr>
      <w:ind w:left="1040"/>
    </w:pPr>
  </w:style>
  <w:style w:type="character" w:styleId="FollowedHyperlink">
    <w:name w:val="FollowedHyperlink"/>
    <w:rsid w:val="00D25F99"/>
    <w:rPr>
      <w:color w:val="800080"/>
      <w:u w:val="single"/>
    </w:rPr>
  </w:style>
  <w:style w:type="paragraph" w:styleId="BodyText">
    <w:name w:val="Body Text"/>
    <w:basedOn w:val="Normal"/>
    <w:link w:val="BodyTextChar"/>
    <w:rsid w:val="00D6345B"/>
    <w:rPr>
      <w:szCs w:val="24"/>
    </w:rPr>
  </w:style>
  <w:style w:type="character" w:customStyle="1" w:styleId="apple-style-span">
    <w:name w:val="apple-style-span"/>
    <w:basedOn w:val="DefaultParagraphFont"/>
    <w:rsid w:val="00BE635E"/>
  </w:style>
  <w:style w:type="character" w:customStyle="1" w:styleId="apple-converted-space">
    <w:name w:val="apple-converted-space"/>
    <w:basedOn w:val="DefaultParagraphFont"/>
    <w:rsid w:val="00496C58"/>
  </w:style>
  <w:style w:type="paragraph" w:styleId="TableofFigures">
    <w:name w:val="table of figures"/>
    <w:basedOn w:val="Normal"/>
    <w:next w:val="Normal"/>
    <w:semiHidden/>
    <w:rsid w:val="00496449"/>
  </w:style>
  <w:style w:type="paragraph" w:customStyle="1" w:styleId="ColorfulList-Accent11">
    <w:name w:val="Colorful List - Accent 11"/>
    <w:basedOn w:val="Normal"/>
    <w:uiPriority w:val="34"/>
    <w:qFormat/>
    <w:rsid w:val="00BE4834"/>
    <w:pPr>
      <w:ind w:left="720"/>
    </w:pPr>
  </w:style>
  <w:style w:type="character" w:customStyle="1" w:styleId="Heading5Char">
    <w:name w:val="Heading 5 Char"/>
    <w:link w:val="Heading5"/>
    <w:semiHidden/>
    <w:rsid w:val="00BC535B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BodyTextChar">
    <w:name w:val="Body Text Char"/>
    <w:link w:val="BodyText"/>
    <w:rsid w:val="00573B0D"/>
    <w:rPr>
      <w:sz w:val="26"/>
      <w:szCs w:val="24"/>
    </w:rPr>
  </w:style>
  <w:style w:type="character" w:customStyle="1" w:styleId="Heading6Char">
    <w:name w:val="Heading 6 Char"/>
    <w:link w:val="Heading6"/>
    <w:semiHidden/>
    <w:rsid w:val="00BC535B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BC535B"/>
    <w:rPr>
      <w:rFonts w:ascii="Calibri" w:eastAsia="Times New Roman" w:hAnsi="Calibri" w:cs="Times New Roman"/>
      <w:sz w:val="24"/>
      <w:szCs w:val="24"/>
    </w:rPr>
  </w:style>
  <w:style w:type="character" w:customStyle="1" w:styleId="Heading8Char">
    <w:name w:val="Heading 8 Char"/>
    <w:link w:val="Heading8"/>
    <w:semiHidden/>
    <w:rsid w:val="00BC535B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BC535B"/>
    <w:rPr>
      <w:rFonts w:ascii="Calibri Light" w:eastAsia="Times New Roman" w:hAnsi="Calibri Light" w:cs="Times New Roman"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BB7E6E"/>
    <w:pPr>
      <w:spacing w:before="600" w:after="120"/>
      <w:jc w:val="center"/>
      <w:outlineLvl w:val="0"/>
    </w:pPr>
    <w:rPr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BB7E6E"/>
    <w:rPr>
      <w:rFonts w:eastAsia="Times New Roman" w:cs="Times New Roman"/>
      <w:b/>
      <w:bCs/>
      <w:kern w:val="28"/>
      <w:sz w:val="32"/>
      <w:szCs w:val="32"/>
    </w:rPr>
  </w:style>
  <w:style w:type="character" w:customStyle="1" w:styleId="FooterChar">
    <w:name w:val="Footer Char"/>
    <w:link w:val="Footer"/>
    <w:uiPriority w:val="99"/>
    <w:rsid w:val="00D56DDC"/>
    <w:rPr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54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9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5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customXml" Target="../customXml/item2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B1FCFAF872EE49907350B649CE1D02" ma:contentTypeVersion="0" ma:contentTypeDescription="Create a new document." ma:contentTypeScope="" ma:versionID="49733c2bb399ffd62a22504b8e66099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861D7A-3CCE-4130-9B7E-6728A31A79D6}"/>
</file>

<file path=customXml/itemProps2.xml><?xml version="1.0" encoding="utf-8"?>
<ds:datastoreItem xmlns:ds="http://schemas.openxmlformats.org/officeDocument/2006/customXml" ds:itemID="{FDE38FB5-311F-46AC-9C30-DA56132EF672}"/>
</file>

<file path=customXml/itemProps3.xml><?xml version="1.0" encoding="utf-8"?>
<ds:datastoreItem xmlns:ds="http://schemas.openxmlformats.org/officeDocument/2006/customXml" ds:itemID="{E9964C06-C02E-4B22-B808-B53031FC7F0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436</Words>
  <Characters>248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anCTDL-GT</vt:lpstr>
    </vt:vector>
  </TitlesOfParts>
  <Company>149 ham nghi</Company>
  <LinksUpToDate>false</LinksUpToDate>
  <CharactersWithSpaces>2919</CharactersWithSpaces>
  <SharedDoc>false</SharedDoc>
  <HLinks>
    <vt:vector size="132" baseType="variant">
      <vt:variant>
        <vt:i4>18350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04624797</vt:lpwstr>
      </vt:variant>
      <vt:variant>
        <vt:i4>1835060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04624796</vt:lpwstr>
      </vt:variant>
      <vt:variant>
        <vt:i4>1835060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4624795</vt:lpwstr>
      </vt:variant>
      <vt:variant>
        <vt:i4>1835060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4624794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4624793</vt:lpwstr>
      </vt:variant>
      <vt:variant>
        <vt:i4>18350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4624792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4624791</vt:lpwstr>
      </vt:variant>
      <vt:variant>
        <vt:i4>18350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4624790</vt:lpwstr>
      </vt:variant>
      <vt:variant>
        <vt:i4>190059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4624789</vt:lpwstr>
      </vt:variant>
      <vt:variant>
        <vt:i4>190059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4624788</vt:lpwstr>
      </vt:variant>
      <vt:variant>
        <vt:i4>190059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4624787</vt:lpwstr>
      </vt:variant>
      <vt:variant>
        <vt:i4>190059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4624786</vt:lpwstr>
      </vt:variant>
      <vt:variant>
        <vt:i4>190059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4624785</vt:lpwstr>
      </vt:variant>
      <vt:variant>
        <vt:i4>190059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4624784</vt:lpwstr>
      </vt:variant>
      <vt:variant>
        <vt:i4>190059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4624783</vt:lpwstr>
      </vt:variant>
      <vt:variant>
        <vt:i4>190059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4624782</vt:lpwstr>
      </vt:variant>
      <vt:variant>
        <vt:i4>190059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4624781</vt:lpwstr>
      </vt:variant>
      <vt:variant>
        <vt:i4>19005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4624780</vt:lpwstr>
      </vt:variant>
      <vt:variant>
        <vt:i4>117970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4624779</vt:lpwstr>
      </vt:variant>
      <vt:variant>
        <vt:i4>117970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4624778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4624777</vt:lpwstr>
      </vt:variant>
      <vt:variant>
        <vt:i4>117970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462477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anCTDL-GT</dc:title>
  <dc:subject/>
  <dc:creator>Tùng-Hằng</dc:creator>
  <cp:keywords/>
  <dc:description/>
  <cp:lastModifiedBy>Admin</cp:lastModifiedBy>
  <cp:revision>4</cp:revision>
  <cp:lastPrinted>2018-01-23T22:37:00Z</cp:lastPrinted>
  <dcterms:created xsi:type="dcterms:W3CDTF">2018-10-15T21:32:00Z</dcterms:created>
  <dcterms:modified xsi:type="dcterms:W3CDTF">2020-08-21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B1FCFAF872EE49907350B649CE1D02</vt:lpwstr>
  </property>
</Properties>
</file>